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Italy</w:t>
      </w:r>
      <w:r>
        <w:t xml:space="preserve"> </w:t>
      </w:r>
      <w:r>
        <w:t xml:space="preserve">Rome</w:t>
      </w:r>
    </w:p>
    <w:bookmarkStart w:id="25" w:name="Xfbf81246a7f7c820292f50435f20cf3c8c582ef"/>
    <w:p>
      <w:pPr>
        <w:pStyle w:val="Heading1"/>
      </w:pPr>
      <w:r>
        <w:t xml:space="preserve">Cover Letter for Education Administrator Position in Italy Rome</w:t>
      </w:r>
    </w:p>
    <w:p>
      <w:pPr>
        <w:pStyle w:val="FirstParagraph"/>
      </w:pPr>
      <w:r>
        <w:rPr>
          <w:bCs/>
          <w:b/>
        </w:rPr>
        <w:t xml:space="preserve">Dear [Hiring Manager's Name],</w:t>
      </w:r>
    </w:p>
    <w:p>
      <w:pPr>
        <w:pStyle w:val="BodyText"/>
      </w:pPr>
      <w:r>
        <w:t xml:space="preserve">I am writing to express my enthusiastic interest in the Education Administrator position at a reputable educational institution in Rome, Italy. With a profound dedication to shaping educational excellence and a deep appreciation for the cultural richness of Italy, I am eager to contribute my expertise and passion to an environment where innovation, leadership, and academic rigor converge. As an experienced education professional with a focus on administrative management within diverse educational settings, I am confident that my background aligns seamlessly with the values and objectives of your institution in this vibrant city.</w:t>
      </w:r>
    </w:p>
    <w:p>
      <w:pPr>
        <w:pStyle w:val="BodyText"/>
      </w:pPr>
      <w:r>
        <w:t xml:space="preserve">Rome is not just a city; it is a living testament to the power of education, history, and cultural preservation. As an Education Administrator, I understand the unique responsibility of fostering academic excellence while respecting the traditions that define such a historic location. My career has been dedicated to bridging the gap between administrative efficiency and pedagogical innovation, ensuring that educational institutions thrive in dynamic environments. Whether it is managing curriculum development, optimizing institutional operations, or supporting educators in delivering impactful learning experiences, I approach every challenge with a commitment to excellence.</w:t>
      </w:r>
    </w:p>
    <w:bookmarkStart w:id="20" w:name="Xb1bb2f16df2e55ef3b0b40e126fbb7a8f6bd80d"/>
    <w:p>
      <w:pPr>
        <w:pStyle w:val="Heading2"/>
      </w:pPr>
      <w:r>
        <w:t xml:space="preserve">Why I Am the Ideal Candidate for the Role</w:t>
      </w:r>
    </w:p>
    <w:p>
      <w:pPr>
        <w:pStyle w:val="FirstParagraph"/>
      </w:pPr>
      <w:r>
        <w:t xml:space="preserve">Over the past [X years], I have honed my skills as an Education Administrator in various educational contexts, including K-12 schools, higher education institutions, and non-profit organizations focused on educational equity. My work has centered around creating structured frameworks that empower educators, enhance student outcomes, and align institutional goals with broader societal needs. In particular, my experience in Rome’s unique educational landscape—where international standards meet local traditions—has prepared me to navigate the complexities of this role with cultural sensitivity and strategic insight.</w:t>
      </w:r>
    </w:p>
    <w:p>
      <w:pPr>
        <w:pStyle w:val="BodyText"/>
      </w:pPr>
      <w:r>
        <w:t xml:space="preserve">A key aspect of my professional journey has been the development of programs that prioritize student-centered learning and inclusive practices. For instance, at [Previous Institution Name], I led a team to redesign the school’s administrative processes, reducing bureaucratic delays by 40% while improving communication between staff, students, and families. This initiative not only streamlined operations but also fostered a more collaborative environment where stakeholders felt heard and supported. In Italy Rome, where the education system is deeply intertwined with cultural identity, such an approach would be invaluable in ensuring that every student receives a tailored and meaningful educational experience.</w:t>
      </w:r>
    </w:p>
    <w:bookmarkEnd w:id="20"/>
    <w:bookmarkStart w:id="21" w:name="X3716882e00932694e5a04970bc11f3eb05a2fdc"/>
    <w:p>
      <w:pPr>
        <w:pStyle w:val="Heading2"/>
      </w:pPr>
      <w:r>
        <w:t xml:space="preserve">Understanding the Italian Education System</w:t>
      </w:r>
    </w:p>
    <w:p>
      <w:pPr>
        <w:pStyle w:val="FirstParagraph"/>
      </w:pPr>
      <w:r>
        <w:t xml:space="preserve">Having studied and worked within the Italian education framework, I am well-versed in its structure, challenges, and opportunities. Italy’s education system is renowned for its emphasis on academic rigor, but it also faces evolving demands such as digital transformation, inclusivity for students with diverse needs, and the integration of international curricula. As an Education Administrator in Rome, I would leverage my knowledge of these dynamics to advocate for policies that balance tradition with innovation. For example, I have experience implementing technology-driven solutions to enhance classroom engagement while maintaining the integrity of traditional teaching methods—a balance that is critical in a city like Rome, where historical and modern elements coexist.</w:t>
      </w:r>
    </w:p>
    <w:p>
      <w:pPr>
        <w:pStyle w:val="BodyText"/>
      </w:pPr>
      <w:r>
        <w:t xml:space="preserve">Moreover, my fluency in [language, e.g., Italian and English] allows me to bridge communication gaps between international stakeholders and local communities. In Italy Rome, where educational institutions often serve a diverse population of students from across the globe, this skill is essential for fostering inclusivity and ensuring equitable access to quality education. I am also familiar with the Italian regulations governing school administration, including compliance with national educational standards and data privacy laws, which ensures that my work adheres to the highest legal and ethical benchmarks.</w:t>
      </w:r>
    </w:p>
    <w:bookmarkEnd w:id="21"/>
    <w:bookmarkStart w:id="22" w:name="a-vision-for-leadership-in-rome"/>
    <w:p>
      <w:pPr>
        <w:pStyle w:val="Heading2"/>
      </w:pPr>
      <w:r>
        <w:t xml:space="preserve">A Vision for Leadership in Rome</w:t>
      </w:r>
    </w:p>
    <w:p>
      <w:pPr>
        <w:pStyle w:val="FirstParagraph"/>
      </w:pPr>
      <w:r>
        <w:t xml:space="preserve">As an Education Administrator, I believe leadership is about empowering others. In Rome, where education is a cornerstone of cultural and intellectual heritage, I would strive to create a leadership model that prioritizes collaboration, transparency, and continuous improvement. My goal would be to cultivate a school or institution culture where educators feel supported in their professional growth and students are inspired to reach their full potential. This vision aligns with the values of Rome’s educational institutions, which often emphasize not only academic achievement but also the development of well-rounded individuals who contribute positively to society.</w:t>
      </w:r>
    </w:p>
    <w:p>
      <w:pPr>
        <w:pStyle w:val="BodyText"/>
      </w:pPr>
      <w:r>
        <w:t xml:space="preserve">One of my proudest accomplishments was leading a cross-cultural initiative at [Previous Institution Name], where I partnered with schools in Italy and other European countries to develop joint projects focused on sustainability and global citizenship. This experience reinforced my belief that education is a powerful tool for fostering mutual understanding and preparing students to thrive in an interconnected world. In Rome, I would build on this foundation by creating opportunities for students and educators to engage with the city’s rich cultural resources, from its historic landmarks to its contemporary art scene, enriching their learning experiences.</w:t>
      </w:r>
    </w:p>
    <w:bookmarkEnd w:id="22"/>
    <w:bookmarkStart w:id="23" w:name="why-i-am-excited-about-rome"/>
    <w:p>
      <w:pPr>
        <w:pStyle w:val="Heading2"/>
      </w:pPr>
      <w:r>
        <w:t xml:space="preserve">Why I Am Excited About Rome</w:t>
      </w:r>
    </w:p>
    <w:p>
      <w:pPr>
        <w:pStyle w:val="FirstParagraph"/>
      </w:pPr>
      <w:r>
        <w:t xml:space="preserve">Rome is a city where history and modernity intertwine, and as an Education Administrator, I am inspired by the opportunity to contribute to its educational legacy. The city’s commitment to innovation in education—such as its emphasis on STEM programs, vocational training, and cultural preservation—resonates deeply with my professional philosophy. I am particularly drawn to the idea of working within institutions that prioritize both academic excellence and a strong connection to the local community, ensuring that students are not only prepared for global challenges but also rooted in their cultural identity.</w:t>
      </w:r>
    </w:p>
    <w:p>
      <w:pPr>
        <w:pStyle w:val="BodyText"/>
      </w:pPr>
      <w:r>
        <w:t xml:space="preserve">Furthermore, Rome’s vibrant educational ecosystem offers a unique platform for collaboration with international organizations, universities, and research institutions. I am eager to leverage these opportunities to bring fresh perspectives and resources to the table, while also learning from the city’s longstanding traditions of excellence in education. The prospect of working in a city that values both its past and its future is deeply motivating, and I am confident that my skills and passion would make a meaningful contribution.</w:t>
      </w:r>
    </w:p>
    <w:bookmarkEnd w:id="23"/>
    <w:bookmarkStart w:id="24" w:name="conclusion"/>
    <w:p>
      <w:pPr>
        <w:pStyle w:val="Heading2"/>
      </w:pPr>
      <w:r>
        <w:t xml:space="preserve">Conclusion</w:t>
      </w:r>
    </w:p>
    <w:p>
      <w:pPr>
        <w:pStyle w:val="FirstParagraph"/>
      </w:pPr>
      <w:r>
        <w:t xml:space="preserve">In conclusion, I am eager to bring my expertise in education administration to an institution in Rome that shares my commitment to fostering innovation, inclusivity, and academic excellence. My experience, cultural awareness, and dedication to empowering educators and students make me a strong candidate for this role. I would be honored to contribute to the continued success of your institution while embracing the unique opportunities that come with working in such a historically significant and culturally rich city.</w:t>
      </w:r>
    </w:p>
    <w:p>
      <w:pPr>
        <w:pStyle w:val="BodyText"/>
      </w:pPr>
      <w:r>
        <w:t xml:space="preserve">Thank you for considering my application. I look forward to the opportunity to discuss how my background, vision, and passion for education align with your goals.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in Italy Rome</dc:title>
  <dc:creator/>
  <dc:language>en</dc:language>
  <cp:keywords/>
  <dcterms:created xsi:type="dcterms:W3CDTF">2026-07-23T07:43:10Z</dcterms:created>
  <dcterms:modified xsi:type="dcterms:W3CDTF">2026-07-23T07:43:10Z</dcterms:modified>
</cp:coreProperties>
</file>

<file path=docProps/custom.xml><?xml version="1.0" encoding="utf-8"?>
<Properties xmlns="http://schemas.openxmlformats.org/officeDocument/2006/custom-properties" xmlns:vt="http://schemas.openxmlformats.org/officeDocument/2006/docPropsVTypes"/>
</file>